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b29cbd</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cb29cbd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29cbd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b29cbd</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986d2296-6096-4354-9b18-9adca5008e0f"/>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274914c2-bc31-4e7b-94cc-71bce353d060"/>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29cbd</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2216a7b6-e61e-4f92-ae4a-f3a03b808810"/>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2ec0c809-d3f5-4f39-bb18-6eccdf9f3549"/>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51a2a0cd-57f0-445a-933f-7db867e8a610"/>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b29cbd</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7c4f9711-7d51-481a-ad91-f8f6c197d098"/>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29cbd</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2b295bfa-0e89-4adf-b461-e0ab4826a7d5"/>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d7f1ad7d-003b-4186-8aa7-4aec1ce90eee"/>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37377902-8522-4302-90e6-4f6581c60bb5"/>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029a81cc-8738-4fc6-977c-ca150fbbcb66"/>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cb29cbd63654cd07c1fb209dd9ccc9ba4c8fc7de/"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cb29cbd63654cd07c1fb209dd9ccc9ba4c8fc7de/"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32:13Z</dcterms:created>
  <dcterms:modified xsi:type="dcterms:W3CDTF">2023-07-24T20: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